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8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9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0" w:name="OLE_LINK1"/>
      <w:bookmarkStart w:id="1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0"/>
      <w:bookmarkEnd w:id="1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2" w:name="OLE_LINK10"/>
            <w:bookmarkStart w:id="3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2"/>
            <w:bookmarkEnd w:id="3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4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4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DA0FF1">
        <w:rPr>
          <w:b/>
          <w:highlight w:val="yellow"/>
          <w:lang w:val="bg-BG"/>
        </w:rPr>
        <w:t>Всеки трети ден</w:t>
      </w:r>
      <w:r w:rsidRPr="00DA0FF1">
        <w:rPr>
          <w:highlight w:val="yellow"/>
          <w:lang w:val="bg-BG"/>
        </w:rPr>
        <w:t xml:space="preserve">, болницата прави изчисления и </w:t>
      </w:r>
      <w:r w:rsidRPr="00DA0FF1">
        <w:rPr>
          <w:b/>
          <w:highlight w:val="yellow"/>
          <w:lang w:val="bg-BG"/>
        </w:rPr>
        <w:t>ако броят на непрегледаните пациенти е по-голям от броя на прегледаните</w:t>
      </w:r>
      <w:r w:rsidRPr="00DA0FF1">
        <w:rPr>
          <w:highlight w:val="yellow"/>
          <w:lang w:val="bg-BG"/>
        </w:rPr>
        <w:t xml:space="preserve">, </w:t>
      </w:r>
      <w:r w:rsidRPr="00DA0FF1">
        <w:rPr>
          <w:b/>
          <w:highlight w:val="yellow"/>
          <w:lang w:val="bg-BG"/>
        </w:rPr>
        <w:t>се назначава още един лекар</w:t>
      </w:r>
      <w:r w:rsidRPr="00DA0FF1">
        <w:rPr>
          <w:highlight w:val="yellow"/>
          <w:lang w:val="bg-BG"/>
        </w:rPr>
        <w:t>.</w:t>
      </w:r>
      <w:r w:rsidRPr="00C818A2">
        <w:rPr>
          <w:lang w:val="bg-BG"/>
        </w:rPr>
        <w:t xml:space="preserve">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5" w:name="OLE_LINK22"/>
      <w:bookmarkStart w:id="6" w:name="OLE_LINK23"/>
      <w:bookmarkStart w:id="7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5"/>
      <w:bookmarkEnd w:id="6"/>
      <w:bookmarkEnd w:id="7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8" w:name="OLE_LINK24"/>
      <w:bookmarkStart w:id="9" w:name="OLE_LINK25"/>
      <w:bookmarkStart w:id="10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8"/>
      <w:bookmarkEnd w:id="9"/>
      <w:bookmarkEnd w:id="10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14B8E15E" w14:textId="74BE7947" w:rsidR="003E4F45" w:rsidRPr="00895472" w:rsidRDefault="00895472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>
              <w:rPr>
                <w:rFonts w:ascii="Consolas" w:eastAsia="Calibri" w:hAnsi="Consolas" w:cs="Times New Roman"/>
              </w:rPr>
              <w:t>v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21412BB2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>2ри ред: "</w:t>
      </w:r>
      <w:r w:rsidR="00CE73C0" w:rsidRPr="00CE73C0">
        <w:rPr>
          <w:rStyle w:val="CodeChar"/>
          <w:lang w:val="bg-BG"/>
        </w:rPr>
        <w:t xml:space="preserve"> </w:t>
      </w:r>
      <w:r w:rsidR="00CE73C0" w:rsidRPr="00E16D8E">
        <w:rPr>
          <w:rStyle w:val="CodeChar"/>
          <w:lang w:val="bg-BG"/>
        </w:rPr>
        <w:t xml:space="preserve">From 0 to 9: </w:t>
      </w:r>
      <w:r w:rsidR="00CE73C0"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="00CE73C0" w:rsidRPr="00E16D8E">
        <w:rPr>
          <w:rStyle w:val="CodeChar"/>
          <w:lang w:val="bg-BG"/>
        </w:rPr>
        <w:t>%</w:t>
      </w:r>
      <w:r w:rsidRPr="00E16D8E">
        <w:rPr>
          <w:rStyle w:val="CodeChar"/>
          <w:lang w:val="bg-BG"/>
        </w:rPr>
        <w:t>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F260D9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DA0FF1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DA0FF1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DA0FF1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DA0FF1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DA0FF1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DA0FF1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DA0FF1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DA0FF1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DA0FF1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DA0FF1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DA0FF1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DA0FF1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DA0FF1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DA0FF1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DA0FF1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DA0FF1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DA0FF1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DA0FF1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DA0FF1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DA0FF1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DA0FF1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DA0FF1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DA0FF1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DA0FF1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DA0FF1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DA0FF1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DA0FF1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DA0FF1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A0FF1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A0FF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A0FF1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A0FF1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A0FF1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A0FF1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DA0FF1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DA0FF1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DA0FF1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DA0FF1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DA0FF1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DA0FF1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DA0FF1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DA0FF1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DA0FF1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DA0FF1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DA0FF1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DA0FF1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DA0FF1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DA0FF1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DA0FF1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DA0FF1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DA0FF1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DA0FF1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DA0FF1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DA0FF1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DA0FF1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DA0FF1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DA0FF1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FD8D0E" w14:textId="77777777" w:rsidR="00E72467" w:rsidRDefault="00E72467" w:rsidP="008068A2">
      <w:pPr>
        <w:spacing w:after="0" w:line="240" w:lineRule="auto"/>
      </w:pPr>
      <w:r>
        <w:separator/>
      </w:r>
    </w:p>
  </w:endnote>
  <w:endnote w:type="continuationSeparator" w:id="0">
    <w:p w14:paraId="4AF9BFD6" w14:textId="77777777" w:rsidR="00E72467" w:rsidRDefault="00E7246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Liberation Serif">
    <w:altName w:val="Times New Roman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5EF13A" w14:textId="77777777" w:rsidR="00DA0FF1" w:rsidRDefault="00DA0F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71FFD8" w14:textId="77777777" w:rsidR="00DA0FF1" w:rsidRDefault="00DA0FF1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DA0FF1" w:rsidRDefault="00DA0FF1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" filled="f" stroked="f">
              <v:textbox style="mso-fit-shape-to-text:t" inset=".5mm,.5mm,.5mm,.5mm">
                <w:txbxContent>
                  <w:p w14:paraId="4C6E3E23" w14:textId="77777777" w:rsidR="00DA0FF1" w:rsidRDefault="00DA0FF1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DA0FF1" w:rsidRDefault="00DA0FF1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" filled="f" stroked="f">
              <v:textbox style="mso-fit-shape-to-text:t" inset=".5mm,.5mm,.5mm,.5mm">
                <w:txbxContent>
                  <w:p w14:paraId="3C529E1B" w14:textId="77777777" w:rsidR="00DA0FF1" w:rsidRDefault="00DA0FF1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DA0FF1" w:rsidRDefault="00DA0FF1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" filled="f" stroked="f">
              <v:textbox style="mso-fit-shape-to-text:t" inset=".5mm,.5mm,.5mm,.5mm">
                <w:txbxContent>
                  <w:p w14:paraId="48884009" w14:textId="77777777" w:rsidR="00DA0FF1" w:rsidRDefault="00DA0FF1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DA0FF1" w:rsidRDefault="00DA0FF1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" filled="f" stroked="f">
              <v:textbox style="mso-fit-shape-to-text:t" inset=".5mm,.5mm,.5mm,.5mm">
                <w:txbxContent>
                  <w:p w14:paraId="2E0D6506" w14:textId="77777777" w:rsidR="00DA0FF1" w:rsidRDefault="00DA0FF1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DA0FF1" w:rsidRDefault="00DA0FF1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DA0FF1" w:rsidRDefault="00DA0FF1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" filled="f" stroked="f">
              <v:textbox inset=".5mm,1.2mm,.5mm,.5mm">
                <w:txbxContent>
                  <w:p w14:paraId="52E96328" w14:textId="77777777" w:rsidR="00DA0FF1" w:rsidRDefault="00DA0FF1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DA0FF1" w:rsidRDefault="00DA0FF1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8"/>
                                  </pic:cNvPr>
                                  <pic:cNvPicPr/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2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DA0FF1" w:rsidRDefault="00DA0FF1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" filled="f" stroked="f" strokeweight=".5pt">
              <v:textbox inset=".5mm,0,0,0">
                <w:txbxContent>
                  <w:p w14:paraId="7D68676D" w14:textId="77777777" w:rsidR="00DA0FF1" w:rsidRDefault="00DA0FF1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DA0FF1" w:rsidRDefault="00DA0FF1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C5C9A3"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" filled="f" stroked="f" strokeweight=".5pt">
              <v:textbox inset="0,0,0,0">
                <w:txbxContent>
                  <w:p w14:paraId="305ECDB6" w14:textId="77777777" w:rsidR="00DA0FF1" w:rsidRDefault="00DA0FF1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DA0FF1" w:rsidRDefault="00DA0FF1">
    <w:pPr>
      <w:pStyle w:val="Footer"/>
    </w:pPr>
  </w:p>
  <w:p w14:paraId="2781A903" w14:textId="77777777" w:rsidR="00DA0FF1" w:rsidRPr="00AC77AD" w:rsidRDefault="00DA0FF1" w:rsidP="00AC77A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40D459" w14:textId="77777777" w:rsidR="00DA0FF1" w:rsidRDefault="00DA0FF1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247686" w14:textId="77777777" w:rsidR="00DA0FF1" w:rsidRDefault="00DA0FF1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DA0FF1" w:rsidRDefault="00DA0FF1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DA0FF1" w:rsidRDefault="00DA0FF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DA0FF1" w:rsidRDefault="00DA0FF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DA0FF1" w:rsidRDefault="00DA0FF1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DA0FF1" w:rsidRDefault="00DA0FF1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DA0FF1" w:rsidRDefault="00DA0FF1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DA0FF1" w:rsidRDefault="00DA0FF1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DA0FF1" w:rsidRDefault="00DA0FF1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EFDBA6B"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09832E" w14:textId="77777777" w:rsidR="00E72467" w:rsidRDefault="00E72467" w:rsidP="008068A2">
      <w:pPr>
        <w:spacing w:after="0" w:line="240" w:lineRule="auto"/>
      </w:pPr>
      <w:r>
        <w:separator/>
      </w:r>
    </w:p>
  </w:footnote>
  <w:footnote w:type="continuationSeparator" w:id="0">
    <w:p w14:paraId="79AB3FA9" w14:textId="77777777" w:rsidR="00E72467" w:rsidRDefault="00E7246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B988DC" w14:textId="77777777" w:rsidR="00DA0FF1" w:rsidRDefault="00DA0FF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73B96DD" w14:textId="77777777" w:rsidR="00DA0FF1" w:rsidRDefault="00DA0FF1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04C8A1" w14:textId="77777777" w:rsidR="00DA0FF1" w:rsidRDefault="00DA0FF1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3D254" w14:textId="77777777" w:rsidR="00DA0FF1" w:rsidRDefault="00DA0FF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2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45AAB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5472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E73C0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0FF1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467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260D9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C47B829"/>
  <w15:docId w15:val="{5BE3F622-FEF6-4330-B2B0-9A64391AE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Practice/Index/168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://facebook.com/SoftwareUniversity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3" Type="http://schemas.openxmlformats.org/officeDocument/2006/relationships/hyperlink" Target="http://softuni.foundation/" TargetMode="Externa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E2C280-459B-487B-9AF1-182E61A50A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0</Pages>
  <Words>2567</Words>
  <Characters>14637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/>
  <dc:creator>Software University Foundation</dc:creator>
  <cp:keywords>Sofware University, SoftUni, programming, coding, software development, education, training, course, курс, програмиране, кодене, кодиране, СофтУни</cp:keywords>
  <dc:description/>
  <cp:lastModifiedBy>NIkolay Vangelov</cp:lastModifiedBy>
  <cp:revision>4</cp:revision>
  <cp:lastPrinted>2015-10-26T22:35:00Z</cp:lastPrinted>
  <dcterms:created xsi:type="dcterms:W3CDTF">2021-09-29T14:56:00Z</dcterms:created>
  <dcterms:modified xsi:type="dcterms:W3CDTF">2022-03-08T21:10:00Z</dcterms:modified>
  <cp:category>programming, education, software engineering, software development</cp:category>
</cp:coreProperties>
</file>